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498E" w:rsidRDefault="00A617A3">
      <w:r>
        <w:rPr>
          <w:noProof/>
        </w:rPr>
        <w:drawing>
          <wp:inline distT="0" distB="0" distL="0" distR="0">
            <wp:extent cx="5731510" cy="3429754"/>
            <wp:effectExtent l="0" t="0" r="2540" b="0"/>
            <wp:docPr id="1" name="Picture 1" descr="C:\Users\micha\AppData\Local\Microsoft\Windows\INetCache\Content.Word\SDG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icha\AppData\Local\Microsoft\Windows\INetCache\Content.Word\SDG.JPE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29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A49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2sDQyNLY0NTcxtDRT0lEKTi0uzszPAykwrAUApp7wsywAAAA="/>
  </w:docVars>
  <w:rsids>
    <w:rsidRoot w:val="00A617A3"/>
    <w:rsid w:val="005A498E"/>
    <w:rsid w:val="007737AD"/>
    <w:rsid w:val="00A6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5F7B14F-3710-4D03-A20A-3942670D0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Harvey</dc:creator>
  <cp:keywords/>
  <dc:description/>
  <cp:lastModifiedBy>Michael Harvey</cp:lastModifiedBy>
  <cp:revision>1</cp:revision>
  <dcterms:created xsi:type="dcterms:W3CDTF">2018-04-28T11:40:00Z</dcterms:created>
  <dcterms:modified xsi:type="dcterms:W3CDTF">2018-04-28T11:41:00Z</dcterms:modified>
</cp:coreProperties>
</file>